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B2B8E" w14:textId="6D24F7AB" w:rsidR="00991A55" w:rsidRPr="00075E10" w:rsidRDefault="00991A55" w:rsidP="00991A55">
      <w:pPr>
        <w:pStyle w:val="Heading1"/>
        <w:jc w:val="center"/>
        <w:rPr>
          <w:rFonts w:ascii="Arial" w:eastAsia="Times New Roman" w:hAnsi="Arial" w:cs="Arial"/>
          <w:b/>
          <w:bCs/>
        </w:rPr>
      </w:pPr>
      <w:r w:rsidRPr="00075E10">
        <w:rPr>
          <w:rFonts w:ascii="Arial" w:eastAsia="Times New Roman" w:hAnsi="Arial" w:cs="Arial"/>
          <w:b/>
          <w:bCs/>
        </w:rPr>
        <w:t>Syllabus AI Policy Boilerplate Template</w:t>
      </w:r>
    </w:p>
    <w:p w14:paraId="12729AF7" w14:textId="77777777" w:rsidR="00991A55" w:rsidRPr="00075E10" w:rsidRDefault="00991A55" w:rsidP="00991A55">
      <w:pPr>
        <w:pStyle w:val="Heading2"/>
        <w:rPr>
          <w:rFonts w:ascii="Arial" w:eastAsia="Times New Roman" w:hAnsi="Arial" w:cs="Arial"/>
          <w:b/>
          <w:bCs/>
          <w:color w:val="auto"/>
        </w:rPr>
      </w:pPr>
      <w:r w:rsidRPr="00075E10">
        <w:rPr>
          <w:rFonts w:ascii="Arial" w:eastAsia="Times New Roman" w:hAnsi="Arial" w:cs="Arial"/>
          <w:b/>
          <w:bCs/>
          <w:color w:val="auto"/>
        </w:rPr>
        <w:t>Purpose Statement</w:t>
      </w:r>
    </w:p>
    <w:p w14:paraId="51AFA7EF" w14:textId="697629E7" w:rsidR="00991A55" w:rsidRPr="00075E10" w:rsidRDefault="00991A55" w:rsidP="00991A55">
      <w:pPr>
        <w:spacing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 xml:space="preserve">This policy is intended to [explain your rationale, e.g., support student learning, promote fairness, uphold academic integrity, prepare students for responsible technology use, etc.] in the context of [your course name/discipline]. </w:t>
      </w:r>
    </w:p>
    <w:p w14:paraId="4D3BC5D1" w14:textId="004352FE" w:rsidR="00991A55" w:rsidRPr="00075E10" w:rsidRDefault="00991A55" w:rsidP="00991A55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b/>
          <w:bCs/>
          <w:kern w:val="0"/>
          <w14:ligatures w14:val="none"/>
        </w:rPr>
        <w:t xml:space="preserve">Example: </w:t>
      </w:r>
      <w:r w:rsidRPr="00075E10">
        <w:rPr>
          <w:rFonts w:ascii="Arial" w:eastAsia="Times New Roman" w:hAnsi="Arial" w:cs="Arial"/>
          <w:kern w:val="0"/>
          <w14:ligatures w14:val="none"/>
        </w:rPr>
        <w:t>“I care deeply about your learning in this course. AI tools can be powerful aids for brainstorming and research, but they can also short-circuit important learning if used inappropriately. This policy is designed to help you use AI responsibly, so you develop the skills and understanding that matter most in [subject/discipline].”</w:t>
      </w:r>
    </w:p>
    <w:p w14:paraId="5ACA4A1F" w14:textId="77777777" w:rsidR="00991A55" w:rsidRPr="00075E10" w:rsidRDefault="00991A55" w:rsidP="00991A55">
      <w:pPr>
        <w:pStyle w:val="Heading2"/>
        <w:rPr>
          <w:rFonts w:ascii="Arial" w:eastAsia="Times New Roman" w:hAnsi="Arial" w:cs="Arial"/>
          <w:b/>
          <w:bCs/>
          <w:color w:val="auto"/>
        </w:rPr>
      </w:pPr>
      <w:r w:rsidRPr="00075E10">
        <w:rPr>
          <w:rFonts w:ascii="Arial" w:eastAsia="Times New Roman" w:hAnsi="Arial" w:cs="Arial"/>
          <w:b/>
          <w:bCs/>
          <w:color w:val="auto"/>
        </w:rPr>
        <w:t>Permitted AI Tools</w:t>
      </w:r>
    </w:p>
    <w:p w14:paraId="1D8A8059" w14:textId="77777777" w:rsidR="00991A55" w:rsidRPr="00075E10" w:rsidRDefault="00991A55" w:rsidP="00991A55">
      <w:pPr>
        <w:spacing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 xml:space="preserve">The following AI tools are permitted for use </w:t>
      </w:r>
      <w:proofErr w:type="gramStart"/>
      <w:r w:rsidRPr="00075E10">
        <w:rPr>
          <w:rFonts w:ascii="Arial" w:eastAsia="Times New Roman" w:hAnsi="Arial" w:cs="Arial"/>
          <w:kern w:val="0"/>
          <w14:ligatures w14:val="none"/>
        </w:rPr>
        <w:t>in</w:t>
      </w:r>
      <w:proofErr w:type="gramEnd"/>
      <w:r w:rsidRPr="00075E10">
        <w:rPr>
          <w:rFonts w:ascii="Arial" w:eastAsia="Times New Roman" w:hAnsi="Arial" w:cs="Arial"/>
          <w:kern w:val="0"/>
          <w14:ligatures w14:val="none"/>
        </w:rPr>
        <w:t xml:space="preserve"> this course, unless otherwise specified in assignment instructions:</w:t>
      </w:r>
    </w:p>
    <w:p w14:paraId="656A9E30" w14:textId="2EAF76C2" w:rsidR="00991A55" w:rsidRPr="00075E10" w:rsidRDefault="00991A55" w:rsidP="00991A5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 xml:space="preserve">[List approved tools, e.g., ChatGPT, Grammarly, </w:t>
      </w:r>
      <w:proofErr w:type="spellStart"/>
      <w:r w:rsidRPr="00075E10">
        <w:rPr>
          <w:rFonts w:ascii="Arial" w:eastAsia="Times New Roman" w:hAnsi="Arial" w:cs="Arial"/>
          <w:kern w:val="0"/>
          <w14:ligatures w14:val="none"/>
        </w:rPr>
        <w:t>TitanGPT</w:t>
      </w:r>
      <w:proofErr w:type="spellEnd"/>
      <w:r w:rsidRPr="00075E10">
        <w:rPr>
          <w:rFonts w:ascii="Arial" w:eastAsia="Times New Roman" w:hAnsi="Arial" w:cs="Arial"/>
          <w:kern w:val="0"/>
          <w14:ligatures w14:val="none"/>
        </w:rPr>
        <w:t>, etc.]</w:t>
      </w:r>
    </w:p>
    <w:p w14:paraId="464378B2" w14:textId="51E4FEC6" w:rsidR="00991A55" w:rsidRPr="00075E10" w:rsidRDefault="00991A55" w:rsidP="00991A5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[Clarify if institutional access is provided.]</w:t>
      </w:r>
    </w:p>
    <w:p w14:paraId="257A15AA" w14:textId="77777777" w:rsidR="00991A55" w:rsidRPr="00075E10" w:rsidRDefault="00991A55" w:rsidP="00991A55">
      <w:pPr>
        <w:pStyle w:val="Heading2"/>
        <w:spacing w:line="240" w:lineRule="auto"/>
        <w:rPr>
          <w:rFonts w:ascii="Arial" w:eastAsia="Times New Roman" w:hAnsi="Arial" w:cs="Arial"/>
          <w:b/>
          <w:bCs/>
          <w:color w:val="auto"/>
        </w:rPr>
      </w:pPr>
      <w:r w:rsidRPr="00075E10">
        <w:rPr>
          <w:rFonts w:ascii="Arial" w:eastAsia="Times New Roman" w:hAnsi="Arial" w:cs="Arial"/>
          <w:b/>
          <w:bCs/>
          <w:color w:val="auto"/>
        </w:rPr>
        <w:t>Required Documentation of AI Use (Citation Methods/Disclosure Statements)</w:t>
      </w:r>
    </w:p>
    <w:p w14:paraId="579DDBCB" w14:textId="77777777" w:rsidR="00991A55" w:rsidRPr="00075E10" w:rsidRDefault="00991A55" w:rsidP="00991A55">
      <w:pPr>
        <w:spacing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Any use of AI tools to generate, edit, or support your coursework must be properly documented.</w:t>
      </w:r>
      <w:r w:rsidRPr="00075E10">
        <w:rPr>
          <w:rFonts w:ascii="Arial" w:eastAsia="Times New Roman" w:hAnsi="Arial" w:cs="Arial"/>
          <w:kern w:val="0"/>
          <w14:ligatures w14:val="none"/>
        </w:rPr>
        <w:br/>
        <w:t>You are required to:</w:t>
      </w:r>
    </w:p>
    <w:p w14:paraId="5E05EE0F" w14:textId="2BD7A537" w:rsidR="00991A55" w:rsidRPr="00075E10" w:rsidRDefault="00991A55" w:rsidP="00991A5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[</w:t>
      </w:r>
      <w:r w:rsidRPr="00075E10">
        <w:rPr>
          <w:rFonts w:ascii="Arial" w:eastAsia="Times New Roman" w:hAnsi="Arial" w:cs="Arial"/>
          <w:b/>
          <w:bCs/>
          <w:kern w:val="0"/>
          <w14:ligatures w14:val="none"/>
        </w:rPr>
        <w:t>Cite AI tools</w:t>
      </w:r>
      <w:r w:rsidRPr="00075E10">
        <w:rPr>
          <w:rFonts w:ascii="Arial" w:eastAsia="Times New Roman" w:hAnsi="Arial" w:cs="Arial"/>
          <w:kern w:val="0"/>
          <w14:ligatures w14:val="none"/>
        </w:rPr>
        <w:t xml:space="preserve"> according to [specify citation style: APA, MLA, Chicago, etc.] when including AI-generated content.]</w:t>
      </w:r>
    </w:p>
    <w:p w14:paraId="248AA432" w14:textId="4B845E73" w:rsidR="00991A55" w:rsidRPr="00075E10" w:rsidRDefault="00991A55" w:rsidP="00991A5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[</w:t>
      </w:r>
      <w:r w:rsidRPr="00075E10">
        <w:rPr>
          <w:rFonts w:ascii="Arial" w:eastAsia="Times New Roman" w:hAnsi="Arial" w:cs="Arial"/>
          <w:b/>
          <w:bCs/>
          <w:kern w:val="0"/>
          <w14:ligatures w14:val="none"/>
        </w:rPr>
        <w:t>Include a disclosure statement</w:t>
      </w:r>
      <w:r w:rsidRPr="00075E10">
        <w:rPr>
          <w:rFonts w:ascii="Arial" w:eastAsia="Times New Roman" w:hAnsi="Arial" w:cs="Arial"/>
          <w:kern w:val="0"/>
          <w14:ligatures w14:val="none"/>
        </w:rPr>
        <w:t xml:space="preserve"> in your assignment submission describing how you used AI tools.]</w:t>
      </w:r>
    </w:p>
    <w:p w14:paraId="5B5C1778" w14:textId="44C5A9A2" w:rsidR="00991A55" w:rsidRPr="00075E10" w:rsidRDefault="00991A55" w:rsidP="00991A55">
      <w:pPr>
        <w:spacing w:before="100" w:beforeAutospacing="1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b/>
          <w:bCs/>
          <w:kern w:val="0"/>
          <w14:ligatures w14:val="none"/>
        </w:rPr>
        <w:t>Sample Disclosure Statement:</w:t>
      </w:r>
      <w:r w:rsidRPr="00075E10">
        <w:rPr>
          <w:rFonts w:ascii="Arial" w:eastAsia="Times New Roman" w:hAnsi="Arial" w:cs="Arial"/>
          <w:kern w:val="0"/>
          <w14:ligatures w14:val="none"/>
        </w:rPr>
        <w:t xml:space="preserve"> “I acknowledge that I used [AI tool name] for [describe purpose, e.g., brainstorming, grammar check, data analysis] in this assignment. The work submitted reflects my own understanding and effort.”</w:t>
      </w:r>
    </w:p>
    <w:p w14:paraId="76FD409D" w14:textId="77777777" w:rsidR="00991A55" w:rsidRPr="00075E10" w:rsidRDefault="00991A55" w:rsidP="00991A55">
      <w:pPr>
        <w:pStyle w:val="Heading2"/>
        <w:rPr>
          <w:rFonts w:ascii="Arial" w:eastAsia="Times New Roman" w:hAnsi="Arial" w:cs="Arial"/>
          <w:b/>
          <w:bCs/>
          <w:color w:val="auto"/>
        </w:rPr>
      </w:pPr>
      <w:r w:rsidRPr="00075E10">
        <w:rPr>
          <w:rFonts w:ascii="Arial" w:eastAsia="Times New Roman" w:hAnsi="Arial" w:cs="Arial"/>
          <w:b/>
          <w:bCs/>
          <w:color w:val="auto"/>
        </w:rPr>
        <w:t>Specific Use Cases</w:t>
      </w:r>
    </w:p>
    <w:p w14:paraId="6CA4C80F" w14:textId="77777777" w:rsidR="00991A55" w:rsidRPr="00075E10" w:rsidRDefault="00991A55" w:rsidP="00991A55">
      <w:pPr>
        <w:spacing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AI tools may be used for the following purposes in this course:</w:t>
      </w:r>
    </w:p>
    <w:p w14:paraId="089BDF90" w14:textId="77777777" w:rsidR="00991A55" w:rsidRPr="00075E10" w:rsidRDefault="00991A55" w:rsidP="00991A5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[List allowed uses, e.g., brainstorming, outlining, grammar checking, coding support, data visualization, etc.]</w:t>
      </w:r>
    </w:p>
    <w:p w14:paraId="4BA8FCBF" w14:textId="03560C4E" w:rsidR="00991A55" w:rsidRPr="00075E10" w:rsidRDefault="00991A55" w:rsidP="000009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32"/>
          <w:szCs w:val="32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[Provide assignment-specific guidance as needed.]</w:t>
      </w:r>
      <w:r w:rsidRPr="00075E10">
        <w:rPr>
          <w:rFonts w:ascii="Arial" w:eastAsia="Times New Roman" w:hAnsi="Arial" w:cs="Arial"/>
          <w:b/>
          <w:bCs/>
        </w:rPr>
        <w:br w:type="page"/>
      </w:r>
    </w:p>
    <w:p w14:paraId="452AEDAD" w14:textId="07A27254" w:rsidR="00991A55" w:rsidRPr="00075E10" w:rsidRDefault="00991A55" w:rsidP="00991A55">
      <w:pPr>
        <w:pStyle w:val="Heading2"/>
        <w:rPr>
          <w:rFonts w:ascii="Arial" w:eastAsia="Times New Roman" w:hAnsi="Arial" w:cs="Arial"/>
          <w:b/>
          <w:bCs/>
          <w:color w:val="auto"/>
        </w:rPr>
      </w:pPr>
      <w:r w:rsidRPr="00075E10">
        <w:rPr>
          <w:rFonts w:ascii="Arial" w:eastAsia="Times New Roman" w:hAnsi="Arial" w:cs="Arial"/>
          <w:b/>
          <w:bCs/>
          <w:color w:val="auto"/>
        </w:rPr>
        <w:lastRenderedPageBreak/>
        <w:t>Prohibited</w:t>
      </w:r>
      <w:r w:rsidR="00D70A19">
        <w:rPr>
          <w:rFonts w:ascii="Arial" w:eastAsia="Times New Roman" w:hAnsi="Arial" w:cs="Arial"/>
          <w:b/>
          <w:bCs/>
          <w:color w:val="auto"/>
        </w:rPr>
        <w:t>/Unauthorized</w:t>
      </w:r>
      <w:r w:rsidRPr="00075E10">
        <w:rPr>
          <w:rFonts w:ascii="Arial" w:eastAsia="Times New Roman" w:hAnsi="Arial" w:cs="Arial"/>
          <w:b/>
          <w:bCs/>
          <w:color w:val="auto"/>
        </w:rPr>
        <w:t xml:space="preserve"> Uses</w:t>
      </w:r>
    </w:p>
    <w:p w14:paraId="1AECCDDB" w14:textId="77777777" w:rsidR="00991A55" w:rsidRPr="00075E10" w:rsidRDefault="00991A55" w:rsidP="00991A55">
      <w:pPr>
        <w:spacing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AI tools are not permitted for:</w:t>
      </w:r>
    </w:p>
    <w:p w14:paraId="09A21364" w14:textId="77777777" w:rsidR="00991A55" w:rsidRPr="00075E10" w:rsidRDefault="00991A55" w:rsidP="00991A5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[List prohibited uses, e.g., generating full assignment drafts, completing take-home exams, impersonating you in class discussions, etc.]</w:t>
      </w:r>
    </w:p>
    <w:p w14:paraId="29CEAC16" w14:textId="77777777" w:rsidR="00991A55" w:rsidRPr="00075E10" w:rsidRDefault="00991A55" w:rsidP="00991A5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Submitting any work generated by AI as your own without disclosure.</w:t>
      </w:r>
    </w:p>
    <w:p w14:paraId="78AC89C7" w14:textId="77777777" w:rsidR="00991A55" w:rsidRPr="00075E10" w:rsidRDefault="00991A55" w:rsidP="00991A5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Using AI for assignments or assessments where it is explicitly prohibited.</w:t>
      </w:r>
    </w:p>
    <w:p w14:paraId="0E2E8391" w14:textId="77777777" w:rsidR="00991A55" w:rsidRPr="00075E10" w:rsidRDefault="00991A55" w:rsidP="00991A55">
      <w:pPr>
        <w:pStyle w:val="Heading2"/>
        <w:rPr>
          <w:rFonts w:ascii="Arial" w:eastAsia="Times New Roman" w:hAnsi="Arial" w:cs="Arial"/>
          <w:b/>
          <w:bCs/>
          <w:color w:val="auto"/>
        </w:rPr>
      </w:pPr>
      <w:r w:rsidRPr="00075E10">
        <w:rPr>
          <w:rFonts w:ascii="Arial" w:eastAsia="Times New Roman" w:hAnsi="Arial" w:cs="Arial"/>
          <w:b/>
          <w:bCs/>
          <w:color w:val="auto"/>
        </w:rPr>
        <w:t xml:space="preserve">Consequences </w:t>
      </w:r>
      <w:proofErr w:type="gramStart"/>
      <w:r w:rsidRPr="00075E10">
        <w:rPr>
          <w:rFonts w:ascii="Arial" w:eastAsia="Times New Roman" w:hAnsi="Arial" w:cs="Arial"/>
          <w:b/>
          <w:bCs/>
          <w:color w:val="auto"/>
        </w:rPr>
        <w:t>for</w:t>
      </w:r>
      <w:proofErr w:type="gramEnd"/>
      <w:r w:rsidRPr="00075E10">
        <w:rPr>
          <w:rFonts w:ascii="Arial" w:eastAsia="Times New Roman" w:hAnsi="Arial" w:cs="Arial"/>
          <w:b/>
          <w:bCs/>
          <w:color w:val="auto"/>
        </w:rPr>
        <w:t xml:space="preserve"> Policy Violations</w:t>
      </w:r>
    </w:p>
    <w:p w14:paraId="297A1749" w14:textId="11F6CBED" w:rsidR="00991A55" w:rsidRPr="00075E10" w:rsidRDefault="00991A55" w:rsidP="00991A55">
      <w:pPr>
        <w:spacing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Violations of this policy may be treated as academic misconduct and addressed according to [your institution’s/department’s] academic integrity procedures [e.g., Consequences may include a failing grade on the assignment, additional academic penalties, or referral to the university’s academic integrity office.]</w:t>
      </w:r>
    </w:p>
    <w:p w14:paraId="4BDC1B8B" w14:textId="77777777" w:rsidR="00991A55" w:rsidRPr="00075E10" w:rsidRDefault="00991A55" w:rsidP="00991A55">
      <w:pPr>
        <w:pStyle w:val="Heading2"/>
        <w:rPr>
          <w:rFonts w:ascii="Arial" w:eastAsia="Times New Roman" w:hAnsi="Arial" w:cs="Arial"/>
          <w:b/>
          <w:bCs/>
          <w:color w:val="auto"/>
        </w:rPr>
      </w:pPr>
      <w:r w:rsidRPr="00075E10">
        <w:rPr>
          <w:rFonts w:ascii="Arial" w:eastAsia="Times New Roman" w:hAnsi="Arial" w:cs="Arial"/>
          <w:b/>
          <w:bCs/>
          <w:color w:val="auto"/>
        </w:rPr>
        <w:t>Support Resources</w:t>
      </w:r>
    </w:p>
    <w:p w14:paraId="56197D09" w14:textId="77777777" w:rsidR="00991A55" w:rsidRPr="00075E10" w:rsidRDefault="00991A55" w:rsidP="00991A55">
      <w:pPr>
        <w:spacing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If you are unsure about appropriate AI use for an assignment:</w:t>
      </w:r>
    </w:p>
    <w:p w14:paraId="2ADE9E6F" w14:textId="77777777" w:rsidR="00991A55" w:rsidRPr="00075E10" w:rsidRDefault="00991A55" w:rsidP="00991A5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Consult the [course/department/institution] AI resource hub: [link]</w:t>
      </w:r>
    </w:p>
    <w:p w14:paraId="3970CBD6" w14:textId="77777777" w:rsidR="00991A55" w:rsidRPr="00075E10" w:rsidRDefault="00991A55" w:rsidP="00991A5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075E10">
        <w:rPr>
          <w:rFonts w:ascii="Arial" w:eastAsia="Times New Roman" w:hAnsi="Arial" w:cs="Arial"/>
          <w:kern w:val="0"/>
          <w14:ligatures w14:val="none"/>
        </w:rPr>
        <w:t>Contact me directly for clarification.</w:t>
      </w:r>
    </w:p>
    <w:p w14:paraId="097BEA5B" w14:textId="77777777" w:rsidR="00075E10" w:rsidRDefault="00075E10" w:rsidP="00991A5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</w:p>
    <w:p w14:paraId="37489D78" w14:textId="13E79402" w:rsidR="00991A55" w:rsidRPr="00075E10" w:rsidRDefault="00075E10" w:rsidP="00991A5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t>Note: This template provides examples for you to think about and consider. Use, m</w:t>
      </w:r>
      <w:r w:rsidR="00991A55" w:rsidRPr="00075E10">
        <w:rPr>
          <w:rFonts w:ascii="Arial" w:eastAsia="Times New Roman" w:hAnsi="Arial" w:cs="Arial"/>
          <w:b/>
          <w:bCs/>
          <w:kern w:val="0"/>
          <w14:ligatures w14:val="none"/>
        </w:rPr>
        <w:t>odify, add, or delete sections as appropriate for your course and discipline</w:t>
      </w:r>
      <w:r>
        <w:rPr>
          <w:rFonts w:ascii="Arial" w:eastAsia="Times New Roman" w:hAnsi="Arial" w:cs="Arial"/>
          <w:b/>
          <w:bCs/>
          <w:kern w:val="0"/>
          <w14:ligatures w14:val="none"/>
        </w:rPr>
        <w:t>, and what works for your teaching philosophy and style</w:t>
      </w:r>
      <w:r w:rsidR="00991A55" w:rsidRPr="00075E10">
        <w:rPr>
          <w:rFonts w:ascii="Arial" w:eastAsia="Times New Roman" w:hAnsi="Arial" w:cs="Arial"/>
          <w:b/>
          <w:bCs/>
          <w:kern w:val="0"/>
          <w14:ligatures w14:val="none"/>
        </w:rPr>
        <w:t>.</w:t>
      </w:r>
    </w:p>
    <w:p w14:paraId="3DCD5556" w14:textId="77777777" w:rsidR="00BE7D47" w:rsidRPr="00075E10" w:rsidRDefault="00BE7D47">
      <w:pPr>
        <w:rPr>
          <w:rFonts w:ascii="Arial" w:hAnsi="Arial" w:cs="Arial"/>
        </w:rPr>
      </w:pPr>
    </w:p>
    <w:sectPr w:rsidR="00BE7D47" w:rsidRPr="00075E1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E4FA7" w14:textId="77777777" w:rsidR="00AA383F" w:rsidRDefault="00AA383F" w:rsidP="00991A55">
      <w:pPr>
        <w:spacing w:after="0" w:line="240" w:lineRule="auto"/>
      </w:pPr>
      <w:r>
        <w:separator/>
      </w:r>
    </w:p>
  </w:endnote>
  <w:endnote w:type="continuationSeparator" w:id="0">
    <w:p w14:paraId="5F746842" w14:textId="77777777" w:rsidR="00AA383F" w:rsidRDefault="00AA383F" w:rsidP="00991A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A28DE" w14:textId="53587D35" w:rsidR="00075E10" w:rsidRDefault="00075E10">
    <w:pPr>
      <w:pStyle w:val="Footer"/>
      <w:jc w:val="right"/>
    </w:pPr>
    <w:r>
      <w:t xml:space="preserve">FDC NFO Wynants Handout 2025, Page </w:t>
    </w:r>
    <w:sdt>
      <w:sdtPr>
        <w:id w:val="-105283468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3A9E79" w14:textId="5ED8C8BF" w:rsidR="00075E10" w:rsidRDefault="00075E10" w:rsidP="00075E1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8EAAD0" w14:textId="77777777" w:rsidR="00AA383F" w:rsidRDefault="00AA383F" w:rsidP="00991A55">
      <w:pPr>
        <w:spacing w:after="0" w:line="240" w:lineRule="auto"/>
      </w:pPr>
      <w:r>
        <w:separator/>
      </w:r>
    </w:p>
  </w:footnote>
  <w:footnote w:type="continuationSeparator" w:id="0">
    <w:p w14:paraId="0418E638" w14:textId="77777777" w:rsidR="00AA383F" w:rsidRDefault="00AA383F" w:rsidP="00991A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44A8C"/>
    <w:multiLevelType w:val="multilevel"/>
    <w:tmpl w:val="4288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676FD9"/>
    <w:multiLevelType w:val="multilevel"/>
    <w:tmpl w:val="689C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0C3970"/>
    <w:multiLevelType w:val="multilevel"/>
    <w:tmpl w:val="8814F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D818AA"/>
    <w:multiLevelType w:val="multilevel"/>
    <w:tmpl w:val="BFEE8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BF4FBD"/>
    <w:multiLevelType w:val="multilevel"/>
    <w:tmpl w:val="87F09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51043B"/>
    <w:multiLevelType w:val="multilevel"/>
    <w:tmpl w:val="01D6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9032A21"/>
    <w:multiLevelType w:val="multilevel"/>
    <w:tmpl w:val="FDFEA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8806262">
    <w:abstractNumId w:val="2"/>
  </w:num>
  <w:num w:numId="2" w16cid:durableId="902451932">
    <w:abstractNumId w:val="6"/>
  </w:num>
  <w:num w:numId="3" w16cid:durableId="1051154573">
    <w:abstractNumId w:val="0"/>
  </w:num>
  <w:num w:numId="4" w16cid:durableId="2085563907">
    <w:abstractNumId w:val="5"/>
  </w:num>
  <w:num w:numId="5" w16cid:durableId="1805852044">
    <w:abstractNumId w:val="4"/>
  </w:num>
  <w:num w:numId="6" w16cid:durableId="697238523">
    <w:abstractNumId w:val="3"/>
  </w:num>
  <w:num w:numId="7" w16cid:durableId="605773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xNTW2NDK0NDYzMbZU0lEKTi0uzszPAykwrAUAKCfy2ywAAAA="/>
  </w:docVars>
  <w:rsids>
    <w:rsidRoot w:val="00991A55"/>
    <w:rsid w:val="00075E10"/>
    <w:rsid w:val="002B73F3"/>
    <w:rsid w:val="00332BE1"/>
    <w:rsid w:val="00387E65"/>
    <w:rsid w:val="00675499"/>
    <w:rsid w:val="00821506"/>
    <w:rsid w:val="00991A55"/>
    <w:rsid w:val="009C4904"/>
    <w:rsid w:val="00A14034"/>
    <w:rsid w:val="00A547A2"/>
    <w:rsid w:val="00AA383F"/>
    <w:rsid w:val="00BE7D47"/>
    <w:rsid w:val="00D70A19"/>
    <w:rsid w:val="00E04114"/>
    <w:rsid w:val="00FA0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9D6D8D"/>
  <w15:chartTrackingRefBased/>
  <w15:docId w15:val="{42F6ADC7-1B6B-40DC-871C-3AAEA0B73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A55"/>
  </w:style>
  <w:style w:type="paragraph" w:styleId="Heading1">
    <w:name w:val="heading 1"/>
    <w:basedOn w:val="Normal"/>
    <w:next w:val="Normal"/>
    <w:link w:val="Heading1Char"/>
    <w:uiPriority w:val="9"/>
    <w:qFormat/>
    <w:rsid w:val="00991A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A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1A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1A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A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A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A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A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A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1A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91A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1A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1A5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A5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A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A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A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A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1A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A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1A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1A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1A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A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1A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1A5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1A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1A5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1A55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991A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91A55"/>
    <w:rPr>
      <w:b/>
      <w:bCs/>
    </w:rPr>
  </w:style>
  <w:style w:type="character" w:customStyle="1" w:styleId="min-w-1rem">
    <w:name w:val="min-w-[1rem]"/>
    <w:basedOn w:val="DefaultParagraphFont"/>
    <w:rsid w:val="00991A55"/>
  </w:style>
  <w:style w:type="character" w:customStyle="1" w:styleId="whitespace-nowrap">
    <w:name w:val="whitespace-nowrap"/>
    <w:basedOn w:val="DefaultParagraphFont"/>
    <w:rsid w:val="00991A55"/>
  </w:style>
  <w:style w:type="character" w:styleId="Hyperlink">
    <w:name w:val="Hyperlink"/>
    <w:basedOn w:val="DefaultParagraphFont"/>
    <w:uiPriority w:val="99"/>
    <w:semiHidden/>
    <w:unhideWhenUsed/>
    <w:rsid w:val="00991A5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1A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A55"/>
  </w:style>
  <w:style w:type="paragraph" w:styleId="Footer">
    <w:name w:val="footer"/>
    <w:basedOn w:val="Normal"/>
    <w:link w:val="FooterChar"/>
    <w:uiPriority w:val="99"/>
    <w:unhideWhenUsed/>
    <w:rsid w:val="00991A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A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56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82086">
          <w:blockQuote w:val="1"/>
          <w:marLeft w:val="0"/>
          <w:marRight w:val="0"/>
          <w:marTop w:val="384"/>
          <w:marBottom w:val="384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7496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1019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97</Words>
  <Characters>2458</Characters>
  <Application>Microsoft Office Word</Application>
  <DocSecurity>0</DocSecurity>
  <Lines>50</Lines>
  <Paragraphs>29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nants, Shelli</dc:creator>
  <cp:keywords/>
  <dc:description/>
  <cp:lastModifiedBy>Wynants, Shelli</cp:lastModifiedBy>
  <cp:revision>3</cp:revision>
  <dcterms:created xsi:type="dcterms:W3CDTF">2025-06-26T23:49:00Z</dcterms:created>
  <dcterms:modified xsi:type="dcterms:W3CDTF">2026-01-22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ddc2b-a411-4075-8d90-9e6868e895d2</vt:lpwstr>
  </property>
</Properties>
</file>